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43151D" w14:textId="77777777" w:rsidR="00462E4E" w:rsidRPr="000F6231" w:rsidRDefault="00462E4E" w:rsidP="00462E4E">
      <w:pPr>
        <w:spacing w:before="100" w:beforeAutospacing="1" w:after="100" w:afterAutospacing="1"/>
        <w:outlineLvl w:val="1"/>
        <w:rPr>
          <w:rFonts w:ascii="Roboto" w:eastAsia="Microsoft YaHei" w:hAnsi="Roboto" w:cs="Times New Roman"/>
          <w:b/>
          <w:bCs/>
          <w:color w:val="000000"/>
          <w:sz w:val="36"/>
          <w:szCs w:val="36"/>
          <w:lang w:val="en-IN" w:eastAsia="en-IN" w:bidi="ta-IN"/>
        </w:rPr>
      </w:pPr>
      <w:r w:rsidRPr="000F6231">
        <w:rPr>
          <w:rFonts w:ascii="Roboto" w:eastAsia="Microsoft YaHei" w:hAnsi="Roboto" w:cs="Times New Roman"/>
          <w:b/>
          <w:bCs/>
          <w:color w:val="000000"/>
          <w:sz w:val="36"/>
          <w:szCs w:val="36"/>
          <w:lang w:val="en-IN" w:eastAsia="en-IN" w:bidi="ta-IN"/>
        </w:rPr>
        <w:t>Task I</w:t>
      </w:r>
    </w:p>
    <w:p w14:paraId="0D8DB33C" w14:textId="77777777" w:rsidR="00462E4E" w:rsidRPr="000F6231" w:rsidRDefault="00462E4E" w:rsidP="00462E4E">
      <w:pPr>
        <w:rPr>
          <w:rFonts w:ascii="Roboto" w:eastAsia="Lato" w:hAnsi="Roboto" w:cs="Lato"/>
          <w:color w:val="222222"/>
        </w:rPr>
      </w:pPr>
      <w:r w:rsidRPr="000F6231">
        <w:rPr>
          <w:rFonts w:ascii="Roboto" w:eastAsia="Lato" w:hAnsi="Roboto" w:cs="Lato"/>
          <w:color w:val="222222"/>
        </w:rPr>
        <w:t xml:space="preserve">Select the immediate actions you will take to stop the dysfunction in the team. </w:t>
      </w:r>
      <w:r w:rsidRPr="000F6231">
        <w:rPr>
          <w:rFonts w:ascii="Roboto" w:eastAsia="Lato" w:hAnsi="Roboto" w:cs="Lato"/>
          <w:b/>
          <w:bCs/>
          <w:color w:val="222222"/>
        </w:rPr>
        <w:t>Select more than one option</w:t>
      </w:r>
      <w:r w:rsidRPr="000F6231">
        <w:rPr>
          <w:rFonts w:ascii="Roboto" w:eastAsia="Lato" w:hAnsi="Roboto" w:cs="Lato"/>
          <w:color w:val="222222"/>
        </w:rPr>
        <w:t xml:space="preserve">. </w:t>
      </w:r>
    </w:p>
    <w:p w14:paraId="1021B308" w14:textId="77777777" w:rsidR="00462E4E" w:rsidRPr="000F6231" w:rsidRDefault="00462E4E" w:rsidP="00462E4E">
      <w:pPr>
        <w:rPr>
          <w:rFonts w:ascii="Roboto" w:eastAsia="Lato" w:hAnsi="Roboto" w:cs="Lato"/>
          <w:color w:val="222222"/>
        </w:rPr>
      </w:pPr>
    </w:p>
    <w:p w14:paraId="77DDF027" w14:textId="77777777" w:rsidR="00462E4E" w:rsidRPr="000F6231" w:rsidRDefault="00462E4E" w:rsidP="00462E4E">
      <w:pPr>
        <w:pStyle w:val="ListParagraph"/>
        <w:numPr>
          <w:ilvl w:val="0"/>
          <w:numId w:val="9"/>
        </w:numPr>
        <w:rPr>
          <w:rFonts w:ascii="Roboto" w:eastAsia="Lato" w:hAnsi="Roboto" w:cs="Lato"/>
          <w:color w:val="222222"/>
        </w:rPr>
      </w:pPr>
      <w:r w:rsidRPr="000F6231">
        <w:rPr>
          <w:rFonts w:ascii="Roboto" w:eastAsia="Lato" w:hAnsi="Roboto" w:cs="Lato"/>
          <w:color w:val="222222"/>
        </w:rPr>
        <w:t xml:space="preserve">Stop all team </w:t>
      </w:r>
      <w:proofErr w:type="gramStart"/>
      <w:r w:rsidRPr="000F6231">
        <w:rPr>
          <w:rFonts w:ascii="Roboto" w:eastAsia="Lato" w:hAnsi="Roboto" w:cs="Lato"/>
          <w:color w:val="222222"/>
        </w:rPr>
        <w:t>activities</w:t>
      </w:r>
      <w:proofErr w:type="gramEnd"/>
    </w:p>
    <w:p w14:paraId="1852F57E" w14:textId="77777777" w:rsidR="00462E4E" w:rsidRPr="000F6231" w:rsidRDefault="00462E4E" w:rsidP="00462E4E">
      <w:pPr>
        <w:pStyle w:val="ListParagraph"/>
        <w:numPr>
          <w:ilvl w:val="0"/>
          <w:numId w:val="9"/>
        </w:numPr>
        <w:rPr>
          <w:rFonts w:ascii="Roboto" w:eastAsia="Lato" w:hAnsi="Roboto" w:cs="Lato"/>
          <w:color w:val="222222"/>
        </w:rPr>
      </w:pPr>
      <w:r w:rsidRPr="000F6231">
        <w:rPr>
          <w:rFonts w:ascii="Roboto" w:eastAsia="Lato" w:hAnsi="Roboto" w:cs="Lato"/>
          <w:color w:val="222222"/>
        </w:rPr>
        <w:t>Point fingers and blame</w:t>
      </w:r>
    </w:p>
    <w:p w14:paraId="41A096D9" w14:textId="77777777" w:rsidR="00462E4E" w:rsidRPr="000F6231" w:rsidRDefault="00462E4E" w:rsidP="00462E4E">
      <w:pPr>
        <w:pStyle w:val="ListParagraph"/>
        <w:numPr>
          <w:ilvl w:val="0"/>
          <w:numId w:val="9"/>
        </w:numPr>
        <w:rPr>
          <w:rFonts w:ascii="Roboto" w:eastAsia="Lato" w:hAnsi="Roboto" w:cs="Lato"/>
          <w:color w:val="222222"/>
        </w:rPr>
      </w:pPr>
      <w:r w:rsidRPr="000F6231">
        <w:rPr>
          <w:rFonts w:ascii="Roboto" w:eastAsia="Lato" w:hAnsi="Roboto" w:cs="Lato"/>
          <w:color w:val="222222"/>
        </w:rPr>
        <w:t xml:space="preserve">Re-establish ground rules for participating on the </w:t>
      </w:r>
      <w:proofErr w:type="gramStart"/>
      <w:r w:rsidRPr="000F6231">
        <w:rPr>
          <w:rFonts w:ascii="Roboto" w:eastAsia="Lato" w:hAnsi="Roboto" w:cs="Lato"/>
          <w:color w:val="222222"/>
        </w:rPr>
        <w:t>team</w:t>
      </w:r>
      <w:proofErr w:type="gramEnd"/>
    </w:p>
    <w:p w14:paraId="48C7E5E3" w14:textId="11E52F0C" w:rsidR="00462E4E" w:rsidRPr="000F6231" w:rsidRDefault="00462E4E" w:rsidP="00462E4E">
      <w:pPr>
        <w:pStyle w:val="ListParagraph"/>
        <w:numPr>
          <w:ilvl w:val="0"/>
          <w:numId w:val="9"/>
        </w:numPr>
        <w:rPr>
          <w:rFonts w:ascii="Roboto" w:eastAsia="Lato" w:hAnsi="Roboto" w:cs="Lato"/>
          <w:color w:val="222222"/>
        </w:rPr>
      </w:pPr>
      <w:r w:rsidRPr="000F6231">
        <w:rPr>
          <w:rFonts w:ascii="Roboto" w:eastAsia="Lato" w:hAnsi="Roboto" w:cs="Lato"/>
          <w:color w:val="222222"/>
        </w:rPr>
        <w:t>Chuck out all the team members and start fresh since you are the new Scrum Master</w:t>
      </w:r>
    </w:p>
    <w:p w14:paraId="37CB1440" w14:textId="77777777" w:rsidR="00462E4E" w:rsidRPr="000F6231" w:rsidRDefault="00462E4E" w:rsidP="00462E4E">
      <w:pPr>
        <w:pStyle w:val="ListParagraph"/>
        <w:numPr>
          <w:ilvl w:val="0"/>
          <w:numId w:val="9"/>
        </w:numPr>
        <w:rPr>
          <w:rFonts w:ascii="Roboto" w:eastAsia="Lato" w:hAnsi="Roboto" w:cs="Lato"/>
          <w:color w:val="222222"/>
        </w:rPr>
      </w:pPr>
      <w:r w:rsidRPr="000F6231">
        <w:rPr>
          <w:rFonts w:ascii="Roboto" w:eastAsia="Lato" w:hAnsi="Roboto" w:cs="Lato"/>
          <w:color w:val="222222"/>
        </w:rPr>
        <w:t xml:space="preserve">Meet with everyone individually and </w:t>
      </w:r>
      <w:proofErr w:type="gramStart"/>
      <w:r w:rsidRPr="000F6231">
        <w:rPr>
          <w:rFonts w:ascii="Roboto" w:eastAsia="Lato" w:hAnsi="Roboto" w:cs="Lato"/>
          <w:color w:val="222222"/>
        </w:rPr>
        <w:t>gossip</w:t>
      </w:r>
      <w:proofErr w:type="gramEnd"/>
    </w:p>
    <w:p w14:paraId="04D4AC7A" w14:textId="77777777" w:rsidR="00462E4E" w:rsidRPr="000F6231" w:rsidRDefault="00462E4E" w:rsidP="00462E4E">
      <w:pPr>
        <w:pStyle w:val="ListParagraph"/>
        <w:numPr>
          <w:ilvl w:val="0"/>
          <w:numId w:val="9"/>
        </w:numPr>
        <w:rPr>
          <w:rFonts w:ascii="Roboto" w:eastAsia="Lato" w:hAnsi="Roboto" w:cs="Lato"/>
          <w:color w:val="222222"/>
        </w:rPr>
      </w:pPr>
      <w:r w:rsidRPr="000F6231">
        <w:rPr>
          <w:rFonts w:ascii="Roboto" w:eastAsia="Lato" w:hAnsi="Roboto" w:cs="Lato"/>
          <w:color w:val="222222"/>
        </w:rPr>
        <w:t xml:space="preserve">Meet with everyone individually and hear their side of the </w:t>
      </w:r>
      <w:proofErr w:type="gramStart"/>
      <w:r w:rsidRPr="000F6231">
        <w:rPr>
          <w:rFonts w:ascii="Roboto" w:eastAsia="Lato" w:hAnsi="Roboto" w:cs="Lato"/>
          <w:color w:val="222222"/>
        </w:rPr>
        <w:t>story</w:t>
      </w:r>
      <w:proofErr w:type="gramEnd"/>
    </w:p>
    <w:p w14:paraId="6DE973E6" w14:textId="77777777" w:rsidR="00462E4E" w:rsidRPr="000F6231" w:rsidRDefault="00462E4E" w:rsidP="00462E4E">
      <w:pPr>
        <w:pStyle w:val="ListParagraph"/>
        <w:numPr>
          <w:ilvl w:val="0"/>
          <w:numId w:val="9"/>
        </w:numPr>
        <w:rPr>
          <w:rFonts w:ascii="Roboto" w:eastAsia="Lato" w:hAnsi="Roboto" w:cs="Lato"/>
          <w:color w:val="222222"/>
        </w:rPr>
      </w:pPr>
      <w:r w:rsidRPr="000F6231">
        <w:rPr>
          <w:rFonts w:ascii="Roboto" w:eastAsia="Lato" w:hAnsi="Roboto" w:cs="Lato"/>
          <w:color w:val="222222"/>
        </w:rPr>
        <w:t>Coach the team on basic team building</w:t>
      </w:r>
    </w:p>
    <w:p w14:paraId="30102582" w14:textId="77777777" w:rsidR="00462E4E" w:rsidRPr="000F6231" w:rsidRDefault="00462E4E" w:rsidP="00462E4E">
      <w:pPr>
        <w:pStyle w:val="ListParagraph"/>
        <w:numPr>
          <w:ilvl w:val="0"/>
          <w:numId w:val="9"/>
        </w:numPr>
        <w:rPr>
          <w:rFonts w:ascii="Roboto" w:eastAsia="Lato" w:hAnsi="Roboto" w:cs="Lato"/>
          <w:color w:val="222222"/>
        </w:rPr>
      </w:pPr>
      <w:r w:rsidRPr="000F6231">
        <w:rPr>
          <w:rFonts w:ascii="Roboto" w:eastAsia="Lato" w:hAnsi="Roboto" w:cs="Lato"/>
          <w:color w:val="222222"/>
        </w:rPr>
        <w:t xml:space="preserve">Take the team to a neutral </w:t>
      </w:r>
      <w:proofErr w:type="gramStart"/>
      <w:r w:rsidRPr="000F6231">
        <w:rPr>
          <w:rFonts w:ascii="Roboto" w:eastAsia="Lato" w:hAnsi="Roboto" w:cs="Lato"/>
          <w:color w:val="222222"/>
        </w:rPr>
        <w:t>location</w:t>
      </w:r>
      <w:proofErr w:type="gramEnd"/>
    </w:p>
    <w:p w14:paraId="767BB5E1" w14:textId="77777777" w:rsidR="00462E4E" w:rsidRPr="000F6231" w:rsidRDefault="00462E4E" w:rsidP="00462E4E">
      <w:pPr>
        <w:rPr>
          <w:rFonts w:ascii="Roboto" w:eastAsia="Lato" w:hAnsi="Roboto" w:cs="Lato"/>
          <w:color w:val="222222"/>
        </w:rPr>
      </w:pPr>
    </w:p>
    <w:p w14:paraId="02FD67C9" w14:textId="77777777" w:rsidR="00462E4E" w:rsidRPr="000F6231" w:rsidRDefault="00462E4E" w:rsidP="00462E4E">
      <w:pPr>
        <w:spacing w:before="100" w:beforeAutospacing="1" w:after="100" w:afterAutospacing="1"/>
        <w:outlineLvl w:val="1"/>
        <w:rPr>
          <w:rFonts w:ascii="Roboto" w:eastAsia="Microsoft YaHei" w:hAnsi="Roboto" w:cs="Times New Roman"/>
          <w:b/>
          <w:bCs/>
          <w:color w:val="000000"/>
          <w:sz w:val="36"/>
          <w:szCs w:val="36"/>
          <w:lang w:val="en-IN" w:eastAsia="en-IN" w:bidi="ta-IN"/>
        </w:rPr>
      </w:pPr>
      <w:r w:rsidRPr="000F6231">
        <w:rPr>
          <w:rFonts w:ascii="Roboto" w:eastAsia="Microsoft YaHei" w:hAnsi="Roboto" w:cs="Times New Roman"/>
          <w:b/>
          <w:bCs/>
          <w:color w:val="000000"/>
          <w:sz w:val="36"/>
          <w:szCs w:val="36"/>
          <w:lang w:val="en-IN" w:eastAsia="en-IN" w:bidi="ta-IN"/>
        </w:rPr>
        <w:t>Task II</w:t>
      </w:r>
    </w:p>
    <w:p w14:paraId="4E8344FD" w14:textId="77777777" w:rsidR="00462E4E" w:rsidRDefault="00462E4E" w:rsidP="00462E4E">
      <w:pPr>
        <w:pStyle w:val="ListParagraph"/>
        <w:numPr>
          <w:ilvl w:val="0"/>
          <w:numId w:val="13"/>
        </w:numPr>
        <w:rPr>
          <w:rFonts w:ascii="Roboto" w:eastAsia="Lato" w:hAnsi="Roboto" w:cs="Lato"/>
          <w:color w:val="222222"/>
        </w:rPr>
      </w:pPr>
      <w:r w:rsidRPr="000F6231">
        <w:rPr>
          <w:rFonts w:ascii="Roboto" w:eastAsia="Lato" w:hAnsi="Roboto" w:cs="Lato"/>
          <w:color w:val="222222"/>
        </w:rPr>
        <w:t xml:space="preserve">Identify the root cause of the dysfunction. Work with the team and ask why </w:t>
      </w:r>
      <w:r>
        <w:rPr>
          <w:rFonts w:ascii="Roboto" w:eastAsia="Lato" w:hAnsi="Roboto" w:cs="Lato"/>
          <w:color w:val="222222"/>
        </w:rPr>
        <w:t>five</w:t>
      </w:r>
      <w:r w:rsidRPr="000F6231">
        <w:rPr>
          <w:rFonts w:ascii="Roboto" w:eastAsia="Lato" w:hAnsi="Roboto" w:cs="Lato"/>
          <w:color w:val="222222"/>
        </w:rPr>
        <w:t xml:space="preserve"> times for each issue</w:t>
      </w:r>
      <w:r>
        <w:rPr>
          <w:rFonts w:ascii="Roboto" w:eastAsia="Lato" w:hAnsi="Roboto" w:cs="Lato"/>
          <w:color w:val="222222"/>
        </w:rPr>
        <w:t>,</w:t>
      </w:r>
      <w:r w:rsidRPr="000F6231">
        <w:rPr>
          <w:rFonts w:ascii="Roboto" w:eastAsia="Lato" w:hAnsi="Roboto" w:cs="Lato"/>
          <w:color w:val="222222"/>
        </w:rPr>
        <w:t xml:space="preserve"> starting with the issue and breaking it down further. List your </w:t>
      </w:r>
      <w:r>
        <w:rPr>
          <w:rFonts w:ascii="Roboto" w:eastAsia="Lato" w:hAnsi="Roboto" w:cs="Lato"/>
          <w:color w:val="222222"/>
        </w:rPr>
        <w:t>five</w:t>
      </w:r>
      <w:r w:rsidRPr="000F6231">
        <w:rPr>
          <w:rFonts w:ascii="Roboto" w:eastAsia="Lato" w:hAnsi="Roboto" w:cs="Lato"/>
          <w:color w:val="222222"/>
        </w:rPr>
        <w:t xml:space="preserve"> Why’s</w:t>
      </w:r>
      <w:r>
        <w:rPr>
          <w:rFonts w:ascii="Roboto" w:eastAsia="Lato" w:hAnsi="Roboto" w:cs="Lato"/>
          <w:color w:val="222222"/>
        </w:rPr>
        <w:t xml:space="preserve"> questions and answers</w:t>
      </w:r>
      <w:r w:rsidRPr="000F6231">
        <w:rPr>
          <w:rFonts w:ascii="Roboto" w:eastAsia="Lato" w:hAnsi="Roboto" w:cs="Lato"/>
          <w:color w:val="222222"/>
        </w:rPr>
        <w:t xml:space="preserve"> here. </w:t>
      </w:r>
    </w:p>
    <w:p w14:paraId="3EB82CC6" w14:textId="77777777" w:rsidR="00D127A8" w:rsidRDefault="00D127A8" w:rsidP="00D127A8">
      <w:pPr>
        <w:pStyle w:val="ListParagraph"/>
        <w:rPr>
          <w:rFonts w:ascii="Roboto" w:eastAsia="Lato" w:hAnsi="Roboto" w:cs="Lato"/>
          <w:color w:val="222222"/>
        </w:rPr>
      </w:pPr>
    </w:p>
    <w:p w14:paraId="1CFA75E1" w14:textId="77777777" w:rsidR="00462E4E" w:rsidRDefault="00462E4E" w:rsidP="00462E4E">
      <w:pPr>
        <w:pStyle w:val="ListParagraph"/>
        <w:numPr>
          <w:ilvl w:val="0"/>
          <w:numId w:val="14"/>
        </w:numPr>
        <w:rPr>
          <w:rFonts w:ascii="Roboto" w:eastAsia="Lato" w:hAnsi="Roboto" w:cs="Lato"/>
          <w:color w:val="222222"/>
        </w:rPr>
      </w:pPr>
      <w:r>
        <w:rPr>
          <w:rFonts w:ascii="Roboto" w:eastAsia="Lato" w:hAnsi="Roboto" w:cs="Lato"/>
          <w:color w:val="222222"/>
        </w:rPr>
        <w:t>Question:</w:t>
      </w:r>
    </w:p>
    <w:p w14:paraId="4F890CA8" w14:textId="77777777" w:rsidR="00462E4E" w:rsidRDefault="00462E4E" w:rsidP="00462E4E">
      <w:pPr>
        <w:pStyle w:val="ListParagraph"/>
        <w:rPr>
          <w:rFonts w:ascii="Roboto" w:eastAsia="Lato" w:hAnsi="Roboto" w:cs="Lato"/>
          <w:color w:val="222222"/>
        </w:rPr>
      </w:pPr>
    </w:p>
    <w:p w14:paraId="57B773A7" w14:textId="77777777" w:rsidR="00462E4E" w:rsidRDefault="00462E4E" w:rsidP="00462E4E">
      <w:pPr>
        <w:pStyle w:val="ListParagraph"/>
        <w:rPr>
          <w:rFonts w:ascii="Roboto" w:eastAsia="Lato" w:hAnsi="Roboto" w:cs="Lato"/>
          <w:color w:val="222222"/>
        </w:rPr>
      </w:pPr>
      <w:r>
        <w:rPr>
          <w:rFonts w:ascii="Roboto" w:eastAsia="Lato" w:hAnsi="Roboto" w:cs="Lato"/>
          <w:color w:val="222222"/>
        </w:rPr>
        <w:t>Answer:</w:t>
      </w:r>
    </w:p>
    <w:p w14:paraId="33DCB9B7" w14:textId="77777777" w:rsidR="00462E4E" w:rsidRDefault="00462E4E" w:rsidP="00462E4E">
      <w:pPr>
        <w:pStyle w:val="ListParagraph"/>
        <w:rPr>
          <w:rFonts w:ascii="Roboto" w:eastAsia="Lato" w:hAnsi="Roboto" w:cs="Lato"/>
          <w:color w:val="222222"/>
        </w:rPr>
      </w:pPr>
    </w:p>
    <w:p w14:paraId="35CD7879" w14:textId="77777777" w:rsidR="00462E4E" w:rsidRDefault="00462E4E" w:rsidP="00462E4E">
      <w:pPr>
        <w:pStyle w:val="ListParagraph"/>
        <w:numPr>
          <w:ilvl w:val="0"/>
          <w:numId w:val="14"/>
        </w:numPr>
        <w:rPr>
          <w:rFonts w:ascii="Roboto" w:eastAsia="Lato" w:hAnsi="Roboto" w:cs="Lato"/>
          <w:color w:val="222222"/>
        </w:rPr>
      </w:pPr>
      <w:r>
        <w:rPr>
          <w:rFonts w:ascii="Roboto" w:eastAsia="Lato" w:hAnsi="Roboto" w:cs="Lato"/>
          <w:color w:val="222222"/>
        </w:rPr>
        <w:t>Question:</w:t>
      </w:r>
    </w:p>
    <w:p w14:paraId="26938F61" w14:textId="77777777" w:rsidR="00462E4E" w:rsidRDefault="00462E4E" w:rsidP="00462E4E">
      <w:pPr>
        <w:pStyle w:val="ListParagraph"/>
        <w:rPr>
          <w:rFonts w:ascii="Roboto" w:eastAsia="Lato" w:hAnsi="Roboto" w:cs="Lato"/>
          <w:color w:val="222222"/>
        </w:rPr>
      </w:pPr>
    </w:p>
    <w:p w14:paraId="05F0326A" w14:textId="77777777" w:rsidR="00462E4E" w:rsidRDefault="00462E4E" w:rsidP="00462E4E">
      <w:pPr>
        <w:pStyle w:val="ListParagraph"/>
        <w:rPr>
          <w:rFonts w:ascii="Roboto" w:eastAsia="Lato" w:hAnsi="Roboto" w:cs="Lato"/>
          <w:color w:val="222222"/>
        </w:rPr>
      </w:pPr>
      <w:r>
        <w:rPr>
          <w:rFonts w:ascii="Roboto" w:eastAsia="Lato" w:hAnsi="Roboto" w:cs="Lato"/>
          <w:color w:val="222222"/>
        </w:rPr>
        <w:t>Answer:</w:t>
      </w:r>
    </w:p>
    <w:p w14:paraId="6ACACC7F" w14:textId="77777777" w:rsidR="00462E4E" w:rsidRDefault="00462E4E" w:rsidP="00462E4E">
      <w:pPr>
        <w:pStyle w:val="ListParagraph"/>
        <w:rPr>
          <w:rFonts w:ascii="Roboto" w:eastAsia="Lato" w:hAnsi="Roboto" w:cs="Lato"/>
          <w:color w:val="222222"/>
        </w:rPr>
      </w:pPr>
    </w:p>
    <w:p w14:paraId="011402A0" w14:textId="77777777" w:rsidR="00462E4E" w:rsidRDefault="00462E4E" w:rsidP="00462E4E">
      <w:pPr>
        <w:pStyle w:val="ListParagraph"/>
        <w:numPr>
          <w:ilvl w:val="0"/>
          <w:numId w:val="14"/>
        </w:numPr>
        <w:rPr>
          <w:rFonts w:ascii="Roboto" w:eastAsia="Lato" w:hAnsi="Roboto" w:cs="Lato"/>
          <w:color w:val="222222"/>
        </w:rPr>
      </w:pPr>
      <w:r>
        <w:rPr>
          <w:rFonts w:ascii="Roboto" w:eastAsia="Lato" w:hAnsi="Roboto" w:cs="Lato"/>
          <w:color w:val="222222"/>
        </w:rPr>
        <w:t>Question:</w:t>
      </w:r>
    </w:p>
    <w:p w14:paraId="77B5698C" w14:textId="77777777" w:rsidR="00462E4E" w:rsidRDefault="00462E4E" w:rsidP="00462E4E">
      <w:pPr>
        <w:pStyle w:val="ListParagraph"/>
        <w:rPr>
          <w:rFonts w:ascii="Roboto" w:eastAsia="Lato" w:hAnsi="Roboto" w:cs="Lato"/>
          <w:color w:val="222222"/>
        </w:rPr>
      </w:pPr>
    </w:p>
    <w:p w14:paraId="059F0D42" w14:textId="77777777" w:rsidR="00462E4E" w:rsidRDefault="00462E4E" w:rsidP="00462E4E">
      <w:pPr>
        <w:pStyle w:val="ListParagraph"/>
        <w:rPr>
          <w:rFonts w:ascii="Roboto" w:eastAsia="Lato" w:hAnsi="Roboto" w:cs="Lato"/>
          <w:color w:val="222222"/>
        </w:rPr>
      </w:pPr>
      <w:r>
        <w:rPr>
          <w:rFonts w:ascii="Roboto" w:eastAsia="Lato" w:hAnsi="Roboto" w:cs="Lato"/>
          <w:color w:val="222222"/>
        </w:rPr>
        <w:t>Answer:</w:t>
      </w:r>
    </w:p>
    <w:p w14:paraId="41CC637C" w14:textId="77777777" w:rsidR="00462E4E" w:rsidRDefault="00462E4E" w:rsidP="00462E4E">
      <w:pPr>
        <w:pStyle w:val="ListParagraph"/>
        <w:rPr>
          <w:rFonts w:ascii="Roboto" w:eastAsia="Lato" w:hAnsi="Roboto" w:cs="Lato"/>
          <w:color w:val="222222"/>
        </w:rPr>
      </w:pPr>
    </w:p>
    <w:p w14:paraId="591162F6" w14:textId="77777777" w:rsidR="00462E4E" w:rsidRDefault="00462E4E" w:rsidP="00462E4E">
      <w:pPr>
        <w:pStyle w:val="ListParagraph"/>
        <w:numPr>
          <w:ilvl w:val="0"/>
          <w:numId w:val="14"/>
        </w:numPr>
        <w:rPr>
          <w:rFonts w:ascii="Roboto" w:eastAsia="Lato" w:hAnsi="Roboto" w:cs="Lato"/>
          <w:color w:val="222222"/>
        </w:rPr>
      </w:pPr>
      <w:r>
        <w:rPr>
          <w:rFonts w:ascii="Roboto" w:eastAsia="Lato" w:hAnsi="Roboto" w:cs="Lato"/>
          <w:color w:val="222222"/>
        </w:rPr>
        <w:t>Question:</w:t>
      </w:r>
    </w:p>
    <w:p w14:paraId="0B0E6C2F" w14:textId="77777777" w:rsidR="00462E4E" w:rsidRDefault="00462E4E" w:rsidP="00462E4E">
      <w:pPr>
        <w:pStyle w:val="ListParagraph"/>
        <w:rPr>
          <w:rFonts w:ascii="Roboto" w:eastAsia="Lato" w:hAnsi="Roboto" w:cs="Lato"/>
          <w:color w:val="222222"/>
        </w:rPr>
      </w:pPr>
    </w:p>
    <w:p w14:paraId="4359015E" w14:textId="77777777" w:rsidR="00462E4E" w:rsidRDefault="00462E4E" w:rsidP="00462E4E">
      <w:pPr>
        <w:pStyle w:val="ListParagraph"/>
        <w:rPr>
          <w:rFonts w:ascii="Roboto" w:eastAsia="Lato" w:hAnsi="Roboto" w:cs="Lato"/>
          <w:color w:val="222222"/>
        </w:rPr>
      </w:pPr>
      <w:r>
        <w:rPr>
          <w:rFonts w:ascii="Roboto" w:eastAsia="Lato" w:hAnsi="Roboto" w:cs="Lato"/>
          <w:color w:val="222222"/>
        </w:rPr>
        <w:t>Answer:</w:t>
      </w:r>
    </w:p>
    <w:p w14:paraId="48965920" w14:textId="77777777" w:rsidR="00462E4E" w:rsidRDefault="00462E4E" w:rsidP="00462E4E">
      <w:pPr>
        <w:pStyle w:val="ListParagraph"/>
        <w:rPr>
          <w:rFonts w:ascii="Roboto" w:eastAsia="Lato" w:hAnsi="Roboto" w:cs="Lato"/>
          <w:color w:val="222222"/>
        </w:rPr>
      </w:pPr>
    </w:p>
    <w:p w14:paraId="4AE602A2" w14:textId="77777777" w:rsidR="00462E4E" w:rsidRDefault="00462E4E" w:rsidP="00462E4E">
      <w:pPr>
        <w:pStyle w:val="ListParagraph"/>
        <w:numPr>
          <w:ilvl w:val="0"/>
          <w:numId w:val="14"/>
        </w:numPr>
        <w:rPr>
          <w:rFonts w:ascii="Roboto" w:eastAsia="Lato" w:hAnsi="Roboto" w:cs="Lato"/>
          <w:color w:val="222222"/>
        </w:rPr>
      </w:pPr>
      <w:r>
        <w:rPr>
          <w:rFonts w:ascii="Roboto" w:eastAsia="Lato" w:hAnsi="Roboto" w:cs="Lato"/>
          <w:color w:val="222222"/>
        </w:rPr>
        <w:t>Question:</w:t>
      </w:r>
    </w:p>
    <w:p w14:paraId="74FFCACE" w14:textId="77777777" w:rsidR="00462E4E" w:rsidRDefault="00462E4E" w:rsidP="00462E4E">
      <w:pPr>
        <w:pStyle w:val="ListParagraph"/>
        <w:rPr>
          <w:rFonts w:ascii="Roboto" w:eastAsia="Lato" w:hAnsi="Roboto" w:cs="Lato"/>
          <w:color w:val="222222"/>
        </w:rPr>
      </w:pPr>
    </w:p>
    <w:p w14:paraId="14142565" w14:textId="77777777" w:rsidR="00462E4E" w:rsidRDefault="00462E4E" w:rsidP="00462E4E">
      <w:pPr>
        <w:pStyle w:val="ListParagraph"/>
        <w:rPr>
          <w:rFonts w:ascii="Roboto" w:eastAsia="Lato" w:hAnsi="Roboto" w:cs="Lato"/>
          <w:color w:val="222222"/>
        </w:rPr>
      </w:pPr>
      <w:r>
        <w:rPr>
          <w:rFonts w:ascii="Roboto" w:eastAsia="Lato" w:hAnsi="Roboto" w:cs="Lato"/>
          <w:color w:val="222222"/>
        </w:rPr>
        <w:lastRenderedPageBreak/>
        <w:t>Answer:</w:t>
      </w:r>
    </w:p>
    <w:p w14:paraId="56769CF5" w14:textId="77777777" w:rsidR="00D127A8" w:rsidRDefault="00D127A8" w:rsidP="00462E4E">
      <w:pPr>
        <w:pStyle w:val="ListParagraph"/>
        <w:rPr>
          <w:rFonts w:ascii="Roboto" w:eastAsia="Lato" w:hAnsi="Roboto" w:cs="Lato"/>
          <w:color w:val="222222"/>
        </w:rPr>
      </w:pPr>
    </w:p>
    <w:p w14:paraId="3C2D89C2" w14:textId="77777777" w:rsidR="00462E4E" w:rsidRPr="000F6231" w:rsidRDefault="00462E4E" w:rsidP="00462E4E">
      <w:pPr>
        <w:pStyle w:val="ListParagraph"/>
        <w:numPr>
          <w:ilvl w:val="0"/>
          <w:numId w:val="13"/>
        </w:numPr>
        <w:rPr>
          <w:rFonts w:ascii="Roboto" w:eastAsia="Lato" w:hAnsi="Roboto" w:cs="Lato"/>
          <w:color w:val="222222"/>
        </w:rPr>
      </w:pPr>
      <w:r w:rsidRPr="000F6231">
        <w:rPr>
          <w:rFonts w:ascii="Roboto" w:eastAsia="Lato" w:hAnsi="Roboto" w:cs="Lato"/>
          <w:color w:val="222222"/>
        </w:rPr>
        <w:t xml:space="preserve">What should your action be as a Scrum Master? </w:t>
      </w:r>
      <w:r w:rsidRPr="000F6231">
        <w:rPr>
          <w:rFonts w:ascii="Roboto" w:eastAsia="Lato" w:hAnsi="Roboto" w:cs="Lato"/>
          <w:b/>
          <w:bCs/>
          <w:color w:val="222222"/>
        </w:rPr>
        <w:t xml:space="preserve">Select more than one option. </w:t>
      </w:r>
    </w:p>
    <w:p w14:paraId="3A0A9F1C" w14:textId="77777777" w:rsidR="00462E4E" w:rsidRPr="000F6231" w:rsidRDefault="00462E4E" w:rsidP="00462E4E">
      <w:pPr>
        <w:ind w:left="720"/>
        <w:rPr>
          <w:rFonts w:ascii="Roboto" w:eastAsia="Lato" w:hAnsi="Roboto" w:cs="Lato"/>
          <w:b/>
          <w:bCs/>
          <w:color w:val="222222"/>
        </w:rPr>
      </w:pPr>
    </w:p>
    <w:p w14:paraId="4486C186" w14:textId="77777777" w:rsidR="00462E4E" w:rsidRPr="000F6231" w:rsidRDefault="00462E4E" w:rsidP="00462E4E">
      <w:pPr>
        <w:pStyle w:val="ListParagraph"/>
        <w:numPr>
          <w:ilvl w:val="0"/>
          <w:numId w:val="10"/>
        </w:numPr>
        <w:rPr>
          <w:rFonts w:ascii="Roboto" w:eastAsia="Lato" w:hAnsi="Roboto" w:cs="Lato"/>
          <w:color w:val="222222"/>
        </w:rPr>
      </w:pPr>
      <w:r w:rsidRPr="000F6231">
        <w:rPr>
          <w:rFonts w:ascii="Roboto" w:eastAsia="Lato" w:hAnsi="Roboto" w:cs="Lato"/>
          <w:color w:val="222222"/>
        </w:rPr>
        <w:t xml:space="preserve">Free up some time for someone to take the lead. </w:t>
      </w:r>
    </w:p>
    <w:p w14:paraId="00BB0F0B" w14:textId="77777777" w:rsidR="00462E4E" w:rsidRPr="000F6231" w:rsidRDefault="00462E4E" w:rsidP="00462E4E">
      <w:pPr>
        <w:pStyle w:val="ListParagraph"/>
        <w:numPr>
          <w:ilvl w:val="0"/>
          <w:numId w:val="10"/>
        </w:numPr>
        <w:rPr>
          <w:rFonts w:ascii="Roboto" w:eastAsia="Lato" w:hAnsi="Roboto" w:cs="Lato"/>
          <w:color w:val="222222"/>
        </w:rPr>
      </w:pPr>
      <w:r w:rsidRPr="000F6231">
        <w:rPr>
          <w:rFonts w:ascii="Roboto" w:eastAsia="Lato" w:hAnsi="Roboto" w:cs="Lato"/>
          <w:color w:val="222222"/>
        </w:rPr>
        <w:t xml:space="preserve">Spend time interacting with the team members and listening to what they are saying, thus collecting background information. </w:t>
      </w:r>
    </w:p>
    <w:p w14:paraId="233CD8E9" w14:textId="77777777" w:rsidR="00462E4E" w:rsidRPr="000F6231" w:rsidRDefault="00462E4E" w:rsidP="00462E4E">
      <w:pPr>
        <w:pStyle w:val="ListParagraph"/>
        <w:numPr>
          <w:ilvl w:val="0"/>
          <w:numId w:val="10"/>
        </w:numPr>
        <w:rPr>
          <w:rFonts w:ascii="Roboto" w:eastAsia="Lato" w:hAnsi="Roboto" w:cs="Lato"/>
          <w:color w:val="222222"/>
        </w:rPr>
      </w:pPr>
      <w:r w:rsidRPr="000F6231">
        <w:rPr>
          <w:rFonts w:ascii="Roboto" w:eastAsia="Lato" w:hAnsi="Roboto" w:cs="Lato"/>
          <w:color w:val="222222"/>
        </w:rPr>
        <w:t>Try to discern the nuances in the conversation amongst the team members.</w:t>
      </w:r>
    </w:p>
    <w:p w14:paraId="705A3A29" w14:textId="77777777" w:rsidR="00462E4E" w:rsidRPr="000F6231" w:rsidRDefault="00462E4E" w:rsidP="00462E4E">
      <w:pPr>
        <w:pStyle w:val="ListParagraph"/>
        <w:numPr>
          <w:ilvl w:val="0"/>
          <w:numId w:val="10"/>
        </w:numPr>
        <w:rPr>
          <w:rFonts w:ascii="Roboto" w:eastAsia="Lato" w:hAnsi="Roboto" w:cs="Lato"/>
          <w:color w:val="222222"/>
        </w:rPr>
      </w:pPr>
      <w:r w:rsidRPr="000F6231">
        <w:rPr>
          <w:rFonts w:ascii="Roboto" w:eastAsia="Lato" w:hAnsi="Roboto" w:cs="Lato"/>
          <w:color w:val="222222"/>
        </w:rPr>
        <w:t>Apply continuous improvement techniques like Lean.</w:t>
      </w:r>
    </w:p>
    <w:p w14:paraId="5076223B" w14:textId="77777777" w:rsidR="00462E4E" w:rsidRPr="000F6231" w:rsidRDefault="00462E4E" w:rsidP="00462E4E">
      <w:pPr>
        <w:pStyle w:val="ListParagraph"/>
        <w:numPr>
          <w:ilvl w:val="0"/>
          <w:numId w:val="10"/>
        </w:numPr>
        <w:rPr>
          <w:rFonts w:ascii="Roboto" w:eastAsia="Lato" w:hAnsi="Roboto" w:cs="Lato"/>
          <w:color w:val="222222"/>
        </w:rPr>
      </w:pPr>
      <w:r w:rsidRPr="000F6231">
        <w:rPr>
          <w:rFonts w:ascii="Roboto" w:eastAsia="Lato" w:hAnsi="Roboto" w:cs="Lato"/>
          <w:color w:val="222222"/>
        </w:rPr>
        <w:t>Identify one person to take the blame.</w:t>
      </w:r>
    </w:p>
    <w:p w14:paraId="5F0BFFE2" w14:textId="77777777" w:rsidR="00462E4E" w:rsidRPr="000F6231" w:rsidRDefault="00462E4E" w:rsidP="00462E4E">
      <w:pPr>
        <w:pStyle w:val="ListParagraph"/>
        <w:numPr>
          <w:ilvl w:val="0"/>
          <w:numId w:val="10"/>
        </w:numPr>
        <w:rPr>
          <w:rFonts w:ascii="Roboto" w:eastAsia="Lato" w:hAnsi="Roboto" w:cs="Lato"/>
          <w:color w:val="222222"/>
        </w:rPr>
      </w:pPr>
      <w:r w:rsidRPr="000F6231">
        <w:rPr>
          <w:rFonts w:ascii="Roboto" w:eastAsia="Lato" w:hAnsi="Roboto" w:cs="Lato"/>
          <w:color w:val="222222"/>
        </w:rPr>
        <w:t>Take a vote on the most likely team member responsible for the dysfunction.</w:t>
      </w:r>
    </w:p>
    <w:p w14:paraId="6A6461C2" w14:textId="77777777" w:rsidR="00462E4E" w:rsidRPr="000F6231" w:rsidRDefault="00462E4E" w:rsidP="00462E4E">
      <w:pPr>
        <w:pStyle w:val="ListParagraph"/>
        <w:numPr>
          <w:ilvl w:val="0"/>
          <w:numId w:val="10"/>
        </w:numPr>
        <w:rPr>
          <w:rFonts w:ascii="Roboto" w:eastAsia="Lato" w:hAnsi="Roboto" w:cs="Lato"/>
          <w:color w:val="222222"/>
        </w:rPr>
      </w:pPr>
      <w:r w:rsidRPr="000F6231">
        <w:rPr>
          <w:rFonts w:ascii="Roboto" w:eastAsia="Lato" w:hAnsi="Roboto" w:cs="Lato"/>
          <w:color w:val="222222"/>
        </w:rPr>
        <w:t xml:space="preserve">Review the process to determine the mistake. </w:t>
      </w:r>
    </w:p>
    <w:p w14:paraId="28073575" w14:textId="77777777" w:rsidR="00462E4E" w:rsidRPr="000F6231" w:rsidRDefault="00462E4E" w:rsidP="00462E4E">
      <w:pPr>
        <w:pStyle w:val="ListParagraph"/>
        <w:rPr>
          <w:rFonts w:ascii="Roboto" w:eastAsia="Lato" w:hAnsi="Roboto" w:cs="Lato"/>
          <w:color w:val="222222"/>
        </w:rPr>
      </w:pPr>
    </w:p>
    <w:p w14:paraId="379A8526" w14:textId="77777777" w:rsidR="00462E4E" w:rsidRPr="000F6231" w:rsidRDefault="00462E4E" w:rsidP="00CF2122">
      <w:pPr>
        <w:spacing w:before="100" w:beforeAutospacing="1" w:after="100" w:afterAutospacing="1"/>
        <w:outlineLvl w:val="1"/>
        <w:rPr>
          <w:rFonts w:ascii="Roboto" w:eastAsia="Microsoft YaHei" w:hAnsi="Roboto" w:cs="Times New Roman"/>
          <w:b/>
          <w:bCs/>
          <w:color w:val="000000"/>
          <w:sz w:val="36"/>
          <w:szCs w:val="36"/>
          <w:lang w:val="en-IN" w:eastAsia="en-IN" w:bidi="ta-IN"/>
        </w:rPr>
      </w:pPr>
      <w:r w:rsidRPr="000F6231">
        <w:rPr>
          <w:rFonts w:ascii="Roboto" w:eastAsia="Microsoft YaHei" w:hAnsi="Roboto" w:cs="Times New Roman"/>
          <w:b/>
          <w:bCs/>
          <w:color w:val="000000"/>
          <w:sz w:val="36"/>
          <w:szCs w:val="36"/>
          <w:lang w:val="en-IN" w:eastAsia="en-IN" w:bidi="ta-IN"/>
        </w:rPr>
        <w:t>Task III</w:t>
      </w:r>
    </w:p>
    <w:p w14:paraId="3DF2CCC2" w14:textId="77777777" w:rsidR="00462E4E" w:rsidRPr="000F6231" w:rsidRDefault="00462E4E" w:rsidP="00462E4E">
      <w:pPr>
        <w:rPr>
          <w:rFonts w:ascii="Roboto" w:eastAsia="Lato" w:hAnsi="Roboto" w:cs="Lato"/>
          <w:color w:val="222222"/>
        </w:rPr>
      </w:pPr>
      <w:r w:rsidRPr="000F6231">
        <w:rPr>
          <w:rFonts w:ascii="Roboto" w:eastAsia="Lato" w:hAnsi="Roboto" w:cs="Lato"/>
          <w:color w:val="222222"/>
        </w:rPr>
        <w:t xml:space="preserve">Identify the ideal state. </w:t>
      </w:r>
      <w:r w:rsidRPr="000F6231">
        <w:rPr>
          <w:rFonts w:ascii="Roboto" w:eastAsia="Lato" w:hAnsi="Roboto" w:cs="Lato"/>
          <w:b/>
          <w:bCs/>
          <w:color w:val="222222"/>
        </w:rPr>
        <w:t>Select more than one option</w:t>
      </w:r>
      <w:r w:rsidRPr="000F6231">
        <w:rPr>
          <w:rFonts w:ascii="Roboto" w:eastAsia="Lato" w:hAnsi="Roboto" w:cs="Lato"/>
          <w:color w:val="222222"/>
        </w:rPr>
        <w:t xml:space="preserve">. </w:t>
      </w:r>
    </w:p>
    <w:p w14:paraId="26A61308" w14:textId="77777777" w:rsidR="00462E4E" w:rsidRPr="000F6231" w:rsidRDefault="00462E4E" w:rsidP="00462E4E">
      <w:pPr>
        <w:pStyle w:val="ListParagraph"/>
        <w:numPr>
          <w:ilvl w:val="0"/>
          <w:numId w:val="11"/>
        </w:numPr>
        <w:rPr>
          <w:rFonts w:ascii="Roboto" w:eastAsia="Lato" w:hAnsi="Roboto" w:cs="Lato"/>
          <w:color w:val="222222"/>
        </w:rPr>
      </w:pPr>
      <w:r w:rsidRPr="000F6231">
        <w:rPr>
          <w:rFonts w:ascii="Roboto" w:eastAsia="Lato" w:hAnsi="Roboto" w:cs="Lato"/>
          <w:color w:val="222222"/>
        </w:rPr>
        <w:t xml:space="preserve">Revise the team </w:t>
      </w:r>
      <w:proofErr w:type="gramStart"/>
      <w:r w:rsidRPr="000F6231">
        <w:rPr>
          <w:rFonts w:ascii="Roboto" w:eastAsia="Lato" w:hAnsi="Roboto" w:cs="Lato"/>
          <w:color w:val="222222"/>
        </w:rPr>
        <w:t>agreements</w:t>
      </w:r>
      <w:proofErr w:type="gramEnd"/>
    </w:p>
    <w:p w14:paraId="4C34EA9B" w14:textId="77777777" w:rsidR="00462E4E" w:rsidRPr="000F6231" w:rsidRDefault="00462E4E" w:rsidP="00462E4E">
      <w:pPr>
        <w:pStyle w:val="ListParagraph"/>
        <w:numPr>
          <w:ilvl w:val="0"/>
          <w:numId w:val="11"/>
        </w:numPr>
        <w:rPr>
          <w:rFonts w:ascii="Roboto" w:eastAsia="Lato" w:hAnsi="Roboto" w:cs="Lato"/>
          <w:color w:val="222222"/>
        </w:rPr>
      </w:pPr>
      <w:r w:rsidRPr="000F6231">
        <w:rPr>
          <w:rFonts w:ascii="Roboto" w:eastAsia="Lato" w:hAnsi="Roboto" w:cs="Lato"/>
          <w:color w:val="222222"/>
        </w:rPr>
        <w:t xml:space="preserve">Use process mapping to determine the best process </w:t>
      </w:r>
      <w:proofErr w:type="gramStart"/>
      <w:r w:rsidRPr="000F6231">
        <w:rPr>
          <w:rFonts w:ascii="Roboto" w:eastAsia="Lato" w:hAnsi="Roboto" w:cs="Lato"/>
          <w:color w:val="222222"/>
        </w:rPr>
        <w:t>possible</w:t>
      </w:r>
      <w:proofErr w:type="gramEnd"/>
    </w:p>
    <w:p w14:paraId="251907D7" w14:textId="77777777" w:rsidR="00462E4E" w:rsidRPr="000F6231" w:rsidRDefault="00462E4E" w:rsidP="00462E4E">
      <w:pPr>
        <w:pStyle w:val="ListParagraph"/>
        <w:numPr>
          <w:ilvl w:val="0"/>
          <w:numId w:val="11"/>
        </w:numPr>
        <w:rPr>
          <w:rFonts w:ascii="Roboto" w:eastAsia="Lato" w:hAnsi="Roboto" w:cs="Lato"/>
          <w:color w:val="222222"/>
        </w:rPr>
      </w:pPr>
      <w:r w:rsidRPr="000F6231">
        <w:rPr>
          <w:rFonts w:ascii="Roboto" w:eastAsia="Lato" w:hAnsi="Roboto" w:cs="Lato"/>
          <w:color w:val="222222"/>
        </w:rPr>
        <w:t xml:space="preserve">Review the training documents to check if the team is properly </w:t>
      </w:r>
      <w:proofErr w:type="gramStart"/>
      <w:r w:rsidRPr="000F6231">
        <w:rPr>
          <w:rFonts w:ascii="Roboto" w:eastAsia="Lato" w:hAnsi="Roboto" w:cs="Lato"/>
          <w:color w:val="222222"/>
        </w:rPr>
        <w:t>trained</w:t>
      </w:r>
      <w:proofErr w:type="gramEnd"/>
    </w:p>
    <w:p w14:paraId="4C4E7A2D" w14:textId="77777777" w:rsidR="00462E4E" w:rsidRPr="000F6231" w:rsidRDefault="00462E4E" w:rsidP="00462E4E">
      <w:pPr>
        <w:pStyle w:val="ListParagraph"/>
        <w:numPr>
          <w:ilvl w:val="0"/>
          <w:numId w:val="11"/>
        </w:numPr>
        <w:rPr>
          <w:rFonts w:ascii="Roboto" w:eastAsia="Lato" w:hAnsi="Roboto" w:cs="Lato"/>
          <w:color w:val="222222"/>
        </w:rPr>
      </w:pPr>
      <w:r w:rsidRPr="000F6231">
        <w:rPr>
          <w:rFonts w:ascii="Roboto" w:eastAsia="Lato" w:hAnsi="Roboto" w:cs="Lato"/>
          <w:color w:val="222222"/>
        </w:rPr>
        <w:t xml:space="preserve">Get feedback from the team on what is working and what is </w:t>
      </w:r>
      <w:proofErr w:type="gramStart"/>
      <w:r w:rsidRPr="000F6231">
        <w:rPr>
          <w:rFonts w:ascii="Roboto" w:eastAsia="Lato" w:hAnsi="Roboto" w:cs="Lato"/>
          <w:color w:val="222222"/>
        </w:rPr>
        <w:t>not</w:t>
      </w:r>
      <w:proofErr w:type="gramEnd"/>
    </w:p>
    <w:p w14:paraId="79B1FD97" w14:textId="77777777" w:rsidR="00462E4E" w:rsidRPr="000F6231" w:rsidRDefault="00462E4E" w:rsidP="00462E4E">
      <w:pPr>
        <w:pStyle w:val="ListParagraph"/>
        <w:numPr>
          <w:ilvl w:val="0"/>
          <w:numId w:val="11"/>
        </w:numPr>
        <w:rPr>
          <w:rFonts w:ascii="Roboto" w:eastAsia="Lato" w:hAnsi="Roboto" w:cs="Lato"/>
          <w:color w:val="222222"/>
        </w:rPr>
      </w:pPr>
      <w:r w:rsidRPr="000F6231">
        <w:rPr>
          <w:rFonts w:ascii="Roboto" w:eastAsia="Lato" w:hAnsi="Roboto" w:cs="Lato"/>
          <w:color w:val="222222"/>
        </w:rPr>
        <w:t xml:space="preserve">Consult your seniors on the best line of </w:t>
      </w:r>
      <w:proofErr w:type="gramStart"/>
      <w:r w:rsidRPr="000F6231">
        <w:rPr>
          <w:rFonts w:ascii="Roboto" w:eastAsia="Lato" w:hAnsi="Roboto" w:cs="Lato"/>
          <w:color w:val="222222"/>
        </w:rPr>
        <w:t>action</w:t>
      </w:r>
      <w:proofErr w:type="gramEnd"/>
    </w:p>
    <w:p w14:paraId="3C5A839D" w14:textId="77777777" w:rsidR="00462E4E" w:rsidRPr="000F6231" w:rsidRDefault="00462E4E" w:rsidP="00462E4E">
      <w:pPr>
        <w:pStyle w:val="ListParagraph"/>
        <w:numPr>
          <w:ilvl w:val="0"/>
          <w:numId w:val="11"/>
        </w:numPr>
        <w:rPr>
          <w:rFonts w:ascii="Roboto" w:eastAsia="Lato" w:hAnsi="Roboto" w:cs="Lato"/>
          <w:color w:val="222222"/>
        </w:rPr>
      </w:pPr>
      <w:r w:rsidRPr="000F6231">
        <w:rPr>
          <w:rFonts w:ascii="Roboto" w:eastAsia="Lato" w:hAnsi="Roboto" w:cs="Lato"/>
          <w:color w:val="222222"/>
        </w:rPr>
        <w:t xml:space="preserve">Give direct instructions to the </w:t>
      </w:r>
      <w:proofErr w:type="gramStart"/>
      <w:r w:rsidRPr="000F6231">
        <w:rPr>
          <w:rFonts w:ascii="Roboto" w:eastAsia="Lato" w:hAnsi="Roboto" w:cs="Lato"/>
          <w:color w:val="222222"/>
        </w:rPr>
        <w:t>team</w:t>
      </w:r>
      <w:proofErr w:type="gramEnd"/>
    </w:p>
    <w:p w14:paraId="7777FE51" w14:textId="77777777" w:rsidR="00462E4E" w:rsidRPr="000F6231" w:rsidRDefault="00462E4E" w:rsidP="00462E4E">
      <w:pPr>
        <w:rPr>
          <w:rFonts w:ascii="Roboto" w:eastAsia="Lato" w:hAnsi="Roboto" w:cs="Lato"/>
          <w:color w:val="222222"/>
        </w:rPr>
      </w:pPr>
    </w:p>
    <w:p w14:paraId="516452ED" w14:textId="77777777" w:rsidR="00462E4E" w:rsidRPr="000F6231" w:rsidRDefault="00462E4E" w:rsidP="00CF2122">
      <w:pPr>
        <w:spacing w:before="100" w:beforeAutospacing="1" w:after="100" w:afterAutospacing="1"/>
        <w:outlineLvl w:val="1"/>
        <w:rPr>
          <w:rFonts w:ascii="Roboto" w:eastAsia="Microsoft YaHei" w:hAnsi="Roboto" w:cs="Times New Roman"/>
          <w:b/>
          <w:bCs/>
          <w:color w:val="000000"/>
          <w:sz w:val="36"/>
          <w:szCs w:val="36"/>
          <w:lang w:val="en-IN" w:eastAsia="en-IN" w:bidi="ta-IN"/>
        </w:rPr>
      </w:pPr>
      <w:r w:rsidRPr="000F6231">
        <w:rPr>
          <w:rFonts w:ascii="Roboto" w:eastAsia="Microsoft YaHei" w:hAnsi="Roboto" w:cs="Times New Roman"/>
          <w:b/>
          <w:bCs/>
          <w:color w:val="000000"/>
          <w:sz w:val="36"/>
          <w:szCs w:val="36"/>
          <w:lang w:val="en-IN" w:eastAsia="en-IN" w:bidi="ta-IN"/>
        </w:rPr>
        <w:t>Task IV</w:t>
      </w:r>
    </w:p>
    <w:p w14:paraId="10CE1E59" w14:textId="77777777" w:rsidR="00462E4E" w:rsidRPr="000F6231" w:rsidRDefault="00462E4E" w:rsidP="00462E4E">
      <w:pPr>
        <w:rPr>
          <w:rFonts w:ascii="Roboto" w:eastAsia="Lato" w:hAnsi="Roboto" w:cs="Lato"/>
          <w:color w:val="222222"/>
        </w:rPr>
      </w:pPr>
      <w:r w:rsidRPr="000F6231">
        <w:rPr>
          <w:rFonts w:ascii="Roboto" w:eastAsia="Lato" w:hAnsi="Roboto" w:cs="Lato"/>
          <w:color w:val="222222"/>
        </w:rPr>
        <w:t xml:space="preserve">Identify the coaching </w:t>
      </w:r>
      <w:proofErr w:type="gramStart"/>
      <w:r w:rsidRPr="000F6231">
        <w:rPr>
          <w:rFonts w:ascii="Roboto" w:eastAsia="Lato" w:hAnsi="Roboto" w:cs="Lato"/>
          <w:color w:val="222222"/>
        </w:rPr>
        <w:t>techniques,</w:t>
      </w:r>
      <w:proofErr w:type="gramEnd"/>
      <w:r w:rsidRPr="000F6231">
        <w:rPr>
          <w:rFonts w:ascii="Roboto" w:eastAsia="Lato" w:hAnsi="Roboto" w:cs="Lato"/>
          <w:color w:val="222222"/>
        </w:rPr>
        <w:t xml:space="preserve"> you would use as a Scrum Master in the given scenario. </w:t>
      </w:r>
      <w:r w:rsidRPr="000F6231">
        <w:rPr>
          <w:rFonts w:ascii="Roboto" w:eastAsia="Lato" w:hAnsi="Roboto" w:cs="Lato"/>
          <w:b/>
          <w:bCs/>
          <w:color w:val="222222"/>
        </w:rPr>
        <w:t>Select more than one option</w:t>
      </w:r>
      <w:r w:rsidRPr="000F6231">
        <w:rPr>
          <w:rFonts w:ascii="Roboto" w:eastAsia="Lato" w:hAnsi="Roboto" w:cs="Lato"/>
          <w:color w:val="222222"/>
        </w:rPr>
        <w:t xml:space="preserve">.  </w:t>
      </w:r>
    </w:p>
    <w:p w14:paraId="4E6F046A" w14:textId="77777777" w:rsidR="00462E4E" w:rsidRPr="000F6231" w:rsidRDefault="00462E4E" w:rsidP="00462E4E">
      <w:pPr>
        <w:pStyle w:val="ListParagraph"/>
        <w:numPr>
          <w:ilvl w:val="0"/>
          <w:numId w:val="12"/>
        </w:numPr>
        <w:rPr>
          <w:rFonts w:ascii="Roboto" w:eastAsia="Lato" w:hAnsi="Roboto" w:cs="Lato"/>
          <w:color w:val="222222"/>
        </w:rPr>
      </w:pPr>
      <w:r w:rsidRPr="000F6231">
        <w:rPr>
          <w:rFonts w:ascii="Roboto" w:eastAsia="Lato" w:hAnsi="Roboto" w:cs="Lato"/>
          <w:color w:val="222222"/>
        </w:rPr>
        <w:t>Support</w:t>
      </w:r>
    </w:p>
    <w:p w14:paraId="1409264F" w14:textId="77777777" w:rsidR="00462E4E" w:rsidRPr="000F6231" w:rsidRDefault="00462E4E" w:rsidP="00462E4E">
      <w:pPr>
        <w:pStyle w:val="ListParagraph"/>
        <w:numPr>
          <w:ilvl w:val="0"/>
          <w:numId w:val="12"/>
        </w:numPr>
        <w:rPr>
          <w:rFonts w:ascii="Roboto" w:eastAsia="Lato" w:hAnsi="Roboto" w:cs="Lato"/>
          <w:color w:val="222222"/>
        </w:rPr>
      </w:pPr>
      <w:r w:rsidRPr="000F6231">
        <w:rPr>
          <w:rFonts w:ascii="Roboto" w:eastAsia="Lato" w:hAnsi="Roboto" w:cs="Lato"/>
          <w:color w:val="222222"/>
        </w:rPr>
        <w:t>Direct</w:t>
      </w:r>
    </w:p>
    <w:p w14:paraId="3E0F6955" w14:textId="77777777" w:rsidR="00462E4E" w:rsidRPr="000F6231" w:rsidRDefault="00462E4E" w:rsidP="00462E4E">
      <w:pPr>
        <w:pStyle w:val="ListParagraph"/>
        <w:numPr>
          <w:ilvl w:val="0"/>
          <w:numId w:val="12"/>
        </w:numPr>
        <w:rPr>
          <w:rFonts w:ascii="Roboto" w:eastAsia="Lato" w:hAnsi="Roboto" w:cs="Lato"/>
          <w:color w:val="222222"/>
        </w:rPr>
      </w:pPr>
      <w:r w:rsidRPr="000F6231">
        <w:rPr>
          <w:rFonts w:ascii="Roboto" w:eastAsia="Lato" w:hAnsi="Roboto" w:cs="Lato"/>
          <w:color w:val="222222"/>
        </w:rPr>
        <w:t>Delegate</w:t>
      </w:r>
    </w:p>
    <w:p w14:paraId="7048CA67" w14:textId="77777777" w:rsidR="00462E4E" w:rsidRPr="000F6231" w:rsidRDefault="00462E4E" w:rsidP="00462E4E">
      <w:pPr>
        <w:pStyle w:val="ListParagraph"/>
        <w:numPr>
          <w:ilvl w:val="0"/>
          <w:numId w:val="12"/>
        </w:numPr>
        <w:rPr>
          <w:rFonts w:ascii="Roboto" w:eastAsia="Lato" w:hAnsi="Roboto" w:cs="Lato"/>
          <w:color w:val="222222"/>
        </w:rPr>
      </w:pPr>
      <w:r w:rsidRPr="000F6231">
        <w:rPr>
          <w:rFonts w:ascii="Roboto" w:eastAsia="Lato" w:hAnsi="Roboto" w:cs="Lato"/>
          <w:color w:val="222222"/>
        </w:rPr>
        <w:t>Lead by example</w:t>
      </w:r>
    </w:p>
    <w:p w14:paraId="3389BA2B" w14:textId="77777777" w:rsidR="00462E4E" w:rsidRPr="000F6231" w:rsidRDefault="00462E4E" w:rsidP="00462E4E">
      <w:pPr>
        <w:pStyle w:val="ListParagraph"/>
        <w:numPr>
          <w:ilvl w:val="0"/>
          <w:numId w:val="12"/>
        </w:numPr>
        <w:rPr>
          <w:rFonts w:ascii="Roboto" w:eastAsia="Lato" w:hAnsi="Roboto" w:cs="Lato"/>
          <w:color w:val="222222"/>
        </w:rPr>
      </w:pPr>
      <w:r w:rsidRPr="000F6231">
        <w:rPr>
          <w:rFonts w:ascii="Roboto" w:eastAsia="Lato" w:hAnsi="Roboto" w:cs="Lato"/>
          <w:color w:val="222222"/>
        </w:rPr>
        <w:t xml:space="preserve">Remove </w:t>
      </w:r>
      <w:proofErr w:type="gramStart"/>
      <w:r w:rsidRPr="000F6231">
        <w:rPr>
          <w:rFonts w:ascii="Roboto" w:eastAsia="Lato" w:hAnsi="Roboto" w:cs="Lato"/>
          <w:color w:val="222222"/>
        </w:rPr>
        <w:t>roadblocks</w:t>
      </w:r>
      <w:proofErr w:type="gramEnd"/>
    </w:p>
    <w:p w14:paraId="45B7DB10" w14:textId="77777777" w:rsidR="00462E4E" w:rsidRPr="000F6231" w:rsidRDefault="00462E4E" w:rsidP="00462E4E">
      <w:pPr>
        <w:pStyle w:val="ListParagraph"/>
        <w:numPr>
          <w:ilvl w:val="0"/>
          <w:numId w:val="12"/>
        </w:numPr>
        <w:rPr>
          <w:rFonts w:ascii="Roboto" w:eastAsia="Lato" w:hAnsi="Roboto" w:cs="Lato"/>
          <w:color w:val="222222"/>
        </w:rPr>
      </w:pPr>
      <w:r w:rsidRPr="000F6231">
        <w:rPr>
          <w:rFonts w:ascii="Roboto" w:eastAsia="Lato" w:hAnsi="Roboto" w:cs="Lato"/>
          <w:color w:val="222222"/>
        </w:rPr>
        <w:t xml:space="preserve">Hold </w:t>
      </w:r>
      <w:proofErr w:type="gramStart"/>
      <w:r w:rsidRPr="000F6231">
        <w:rPr>
          <w:rFonts w:ascii="Roboto" w:eastAsia="Lato" w:hAnsi="Roboto" w:cs="Lato"/>
          <w:color w:val="222222"/>
        </w:rPr>
        <w:t>team-building</w:t>
      </w:r>
      <w:proofErr w:type="gramEnd"/>
      <w:r w:rsidRPr="000F6231">
        <w:rPr>
          <w:rFonts w:ascii="Roboto" w:eastAsia="Lato" w:hAnsi="Roboto" w:cs="Lato"/>
          <w:color w:val="222222"/>
        </w:rPr>
        <w:t xml:space="preserve"> activities</w:t>
      </w:r>
    </w:p>
    <w:p w14:paraId="395BCDAE" w14:textId="77777777" w:rsidR="00462E4E" w:rsidRPr="000F6231" w:rsidRDefault="00462E4E" w:rsidP="00462E4E">
      <w:pPr>
        <w:pStyle w:val="ListParagraph"/>
        <w:numPr>
          <w:ilvl w:val="0"/>
          <w:numId w:val="12"/>
        </w:numPr>
        <w:rPr>
          <w:rFonts w:ascii="Roboto" w:eastAsia="Lato" w:hAnsi="Roboto" w:cs="Lato"/>
          <w:color w:val="222222"/>
        </w:rPr>
      </w:pPr>
      <w:r w:rsidRPr="000F6231">
        <w:rPr>
          <w:rFonts w:ascii="Roboto" w:eastAsia="Lato" w:hAnsi="Roboto" w:cs="Lato"/>
          <w:color w:val="222222"/>
        </w:rPr>
        <w:t xml:space="preserve">Take everyone to the fanciest restaurant in </w:t>
      </w:r>
      <w:proofErr w:type="gramStart"/>
      <w:r w:rsidRPr="000F6231">
        <w:rPr>
          <w:rFonts w:ascii="Roboto" w:eastAsia="Lato" w:hAnsi="Roboto" w:cs="Lato"/>
          <w:color w:val="222222"/>
        </w:rPr>
        <w:t>town</w:t>
      </w:r>
      <w:proofErr w:type="gramEnd"/>
    </w:p>
    <w:p w14:paraId="538693A4" w14:textId="3553DB25" w:rsidR="00A13B9F" w:rsidRPr="00462E4E" w:rsidRDefault="00462E4E" w:rsidP="00462E4E">
      <w:pPr>
        <w:pStyle w:val="ListParagraph"/>
        <w:numPr>
          <w:ilvl w:val="0"/>
          <w:numId w:val="12"/>
        </w:numPr>
        <w:rPr>
          <w:rFonts w:ascii="Roboto" w:eastAsia="Lato" w:hAnsi="Roboto" w:cs="Lato"/>
          <w:color w:val="222222"/>
        </w:rPr>
      </w:pPr>
      <w:r w:rsidRPr="000F6231">
        <w:rPr>
          <w:rFonts w:ascii="Roboto" w:eastAsia="Lato" w:hAnsi="Roboto" w:cs="Lato"/>
          <w:color w:val="222222"/>
        </w:rPr>
        <w:t xml:space="preserve">Offer a bonus for everyone who works together </w:t>
      </w:r>
      <w:proofErr w:type="gramStart"/>
      <w:r w:rsidRPr="000F6231">
        <w:rPr>
          <w:rFonts w:ascii="Roboto" w:eastAsia="Lato" w:hAnsi="Roboto" w:cs="Lato"/>
          <w:color w:val="222222"/>
        </w:rPr>
        <w:t>well</w:t>
      </w:r>
      <w:proofErr w:type="gramEnd"/>
    </w:p>
    <w:sectPr w:rsidR="00A13B9F" w:rsidRPr="00462E4E" w:rsidSect="005A2575">
      <w:headerReference w:type="default" r:id="rId7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4197D2" w14:textId="77777777" w:rsidR="004309FF" w:rsidRDefault="004309FF" w:rsidP="00627513">
      <w:r>
        <w:separator/>
      </w:r>
    </w:p>
  </w:endnote>
  <w:endnote w:type="continuationSeparator" w:id="0">
    <w:p w14:paraId="07974512" w14:textId="77777777" w:rsidR="004309FF" w:rsidRDefault="004309FF" w:rsidP="006275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2794F7" w14:textId="77777777" w:rsidR="004309FF" w:rsidRDefault="004309FF" w:rsidP="00627513">
      <w:r>
        <w:separator/>
      </w:r>
    </w:p>
  </w:footnote>
  <w:footnote w:type="continuationSeparator" w:id="0">
    <w:p w14:paraId="4234FFF3" w14:textId="77777777" w:rsidR="004309FF" w:rsidRDefault="004309FF" w:rsidP="006275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230939" w14:textId="77777777" w:rsidR="00627513" w:rsidRDefault="00627513" w:rsidP="00627513">
    <w:pPr>
      <w:pStyle w:val="Header"/>
      <w:jc w:val="right"/>
    </w:pPr>
    <w:r>
      <w:rPr>
        <w:noProof/>
      </w:rPr>
      <w:drawing>
        <wp:inline distT="0" distB="0" distL="0" distR="0" wp14:anchorId="407A355E" wp14:editId="2B5E3BB4">
          <wp:extent cx="1155065" cy="492868"/>
          <wp:effectExtent l="0" t="0" r="6985" b="0"/>
          <wp:docPr id="2061681255" name="Picture 1" descr="A picture containing font, graphics, logo, graphic de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61681255" name="Picture 1" descr="A picture containing font, graphics, logo, graphic desig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2467" cy="50882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EDE5524" w14:textId="7176CECC" w:rsidR="00627513" w:rsidRDefault="00627513" w:rsidP="00627513">
    <w:pPr>
      <w:pStyle w:val="Heading1"/>
      <w:shd w:val="clear" w:color="auto" w:fill="FFFFFF"/>
      <w:spacing w:before="360" w:after="240"/>
      <w:jc w:val="center"/>
      <w:rPr>
        <w:rFonts w:ascii="Roboto" w:hAnsi="Roboto"/>
        <w:bCs/>
        <w:sz w:val="36"/>
        <w:szCs w:val="36"/>
      </w:rPr>
    </w:pPr>
    <w:r w:rsidRPr="00627513">
      <w:rPr>
        <w:rFonts w:ascii="Roboto" w:hAnsi="Roboto"/>
        <w:bCs/>
        <w:sz w:val="36"/>
        <w:szCs w:val="36"/>
      </w:rPr>
      <w:t xml:space="preserve">Getting a Dysfunctional Team Back on Track </w:t>
    </w:r>
    <w:r w:rsidR="00462E4E">
      <w:rPr>
        <w:rFonts w:ascii="Roboto" w:hAnsi="Roboto"/>
        <w:bCs/>
        <w:sz w:val="36"/>
        <w:szCs w:val="36"/>
      </w:rPr>
      <w:t>Worksheet</w:t>
    </w:r>
  </w:p>
  <w:p w14:paraId="5C2D9474" w14:textId="77777777" w:rsidR="00627513" w:rsidRPr="00627513" w:rsidRDefault="00627513" w:rsidP="0062751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B79D2"/>
    <w:multiLevelType w:val="hybridMultilevel"/>
    <w:tmpl w:val="4BF21AA6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ascii="Lato" w:eastAsia="Lato" w:hAnsi="Lato" w:cs="Lato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8B65BF"/>
    <w:multiLevelType w:val="hybridMultilevel"/>
    <w:tmpl w:val="A8927040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196F1F"/>
    <w:multiLevelType w:val="hybridMultilevel"/>
    <w:tmpl w:val="A8927040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FC768F"/>
    <w:multiLevelType w:val="hybridMultilevel"/>
    <w:tmpl w:val="D72E8110"/>
    <w:lvl w:ilvl="0" w:tplc="DBF626A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6D2E98"/>
    <w:multiLevelType w:val="hybridMultilevel"/>
    <w:tmpl w:val="290C343C"/>
    <w:lvl w:ilvl="0" w:tplc="E326D3B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1F7046F"/>
    <w:multiLevelType w:val="hybridMultilevel"/>
    <w:tmpl w:val="2B086196"/>
    <w:lvl w:ilvl="0" w:tplc="274859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8138AA"/>
    <w:multiLevelType w:val="hybridMultilevel"/>
    <w:tmpl w:val="4BF21AA6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ascii="Lato" w:eastAsia="Lato" w:hAnsi="Lato" w:cs="Lato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353193"/>
    <w:multiLevelType w:val="hybridMultilevel"/>
    <w:tmpl w:val="DFCAD68C"/>
    <w:lvl w:ilvl="0" w:tplc="18F4BC9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E2D07B4"/>
    <w:multiLevelType w:val="hybridMultilevel"/>
    <w:tmpl w:val="6DF4ADCE"/>
    <w:lvl w:ilvl="0" w:tplc="549A26E4">
      <w:start w:val="1"/>
      <w:numFmt w:val="decimal"/>
      <w:lvlText w:val="%1)"/>
      <w:lvlJc w:val="left"/>
      <w:pPr>
        <w:ind w:left="720" w:hanging="360"/>
      </w:pPr>
    </w:lvl>
    <w:lvl w:ilvl="1" w:tplc="76A4DFBE">
      <w:start w:val="1"/>
      <w:numFmt w:val="lowerLetter"/>
      <w:lvlText w:val="%2."/>
      <w:lvlJc w:val="left"/>
      <w:pPr>
        <w:ind w:left="1440" w:hanging="360"/>
      </w:pPr>
    </w:lvl>
    <w:lvl w:ilvl="2" w:tplc="3D6853CC">
      <w:start w:val="1"/>
      <w:numFmt w:val="lowerRoman"/>
      <w:lvlText w:val="%3."/>
      <w:lvlJc w:val="right"/>
      <w:pPr>
        <w:ind w:left="2160" w:hanging="180"/>
      </w:pPr>
    </w:lvl>
    <w:lvl w:ilvl="3" w:tplc="1A14D020">
      <w:start w:val="1"/>
      <w:numFmt w:val="decimal"/>
      <w:lvlText w:val="%4."/>
      <w:lvlJc w:val="left"/>
      <w:pPr>
        <w:ind w:left="2880" w:hanging="360"/>
      </w:pPr>
    </w:lvl>
    <w:lvl w:ilvl="4" w:tplc="1AA229AE">
      <w:start w:val="1"/>
      <w:numFmt w:val="lowerLetter"/>
      <w:lvlText w:val="%5."/>
      <w:lvlJc w:val="left"/>
      <w:pPr>
        <w:ind w:left="3600" w:hanging="360"/>
      </w:pPr>
    </w:lvl>
    <w:lvl w:ilvl="5" w:tplc="473A11BA">
      <w:start w:val="1"/>
      <w:numFmt w:val="lowerRoman"/>
      <w:lvlText w:val="%6."/>
      <w:lvlJc w:val="right"/>
      <w:pPr>
        <w:ind w:left="4320" w:hanging="180"/>
      </w:pPr>
    </w:lvl>
    <w:lvl w:ilvl="6" w:tplc="6088A11E">
      <w:start w:val="1"/>
      <w:numFmt w:val="decimal"/>
      <w:lvlText w:val="%7."/>
      <w:lvlJc w:val="left"/>
      <w:pPr>
        <w:ind w:left="5040" w:hanging="360"/>
      </w:pPr>
    </w:lvl>
    <w:lvl w:ilvl="7" w:tplc="6F323428">
      <w:start w:val="1"/>
      <w:numFmt w:val="lowerLetter"/>
      <w:lvlText w:val="%8."/>
      <w:lvlJc w:val="left"/>
      <w:pPr>
        <w:ind w:left="5760" w:hanging="360"/>
      </w:pPr>
    </w:lvl>
    <w:lvl w:ilvl="8" w:tplc="3F808E22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9C00E93"/>
    <w:multiLevelType w:val="hybridMultilevel"/>
    <w:tmpl w:val="A9F23F88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F449E0"/>
    <w:multiLevelType w:val="hybridMultilevel"/>
    <w:tmpl w:val="A8927040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E04932"/>
    <w:multiLevelType w:val="hybridMultilevel"/>
    <w:tmpl w:val="A9F23F88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297168"/>
    <w:multiLevelType w:val="hybridMultilevel"/>
    <w:tmpl w:val="A8927040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5E5DE4"/>
    <w:multiLevelType w:val="hybridMultilevel"/>
    <w:tmpl w:val="7BD62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4680695">
    <w:abstractNumId w:val="13"/>
  </w:num>
  <w:num w:numId="2" w16cid:durableId="1143546913">
    <w:abstractNumId w:val="8"/>
  </w:num>
  <w:num w:numId="3" w16cid:durableId="1253204875">
    <w:abstractNumId w:val="7"/>
  </w:num>
  <w:num w:numId="4" w16cid:durableId="256793574">
    <w:abstractNumId w:val="1"/>
  </w:num>
  <w:num w:numId="5" w16cid:durableId="1207259524">
    <w:abstractNumId w:val="10"/>
  </w:num>
  <w:num w:numId="6" w16cid:durableId="1941058981">
    <w:abstractNumId w:val="6"/>
  </w:num>
  <w:num w:numId="7" w16cid:durableId="814375031">
    <w:abstractNumId w:val="9"/>
  </w:num>
  <w:num w:numId="8" w16cid:durableId="1978408362">
    <w:abstractNumId w:val="3"/>
  </w:num>
  <w:num w:numId="9" w16cid:durableId="296493682">
    <w:abstractNumId w:val="2"/>
  </w:num>
  <w:num w:numId="10" w16cid:durableId="359741534">
    <w:abstractNumId w:val="12"/>
  </w:num>
  <w:num w:numId="11" w16cid:durableId="617109579">
    <w:abstractNumId w:val="0"/>
  </w:num>
  <w:num w:numId="12" w16cid:durableId="276914989">
    <w:abstractNumId w:val="11"/>
  </w:num>
  <w:num w:numId="13" w16cid:durableId="2051176730">
    <w:abstractNumId w:val="5"/>
  </w:num>
  <w:num w:numId="14" w16cid:durableId="49565128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Q0NTAzNDWxMDWyMDZQ0lEKTi0uzszPAykwrAUAigVahiwAAAA="/>
  </w:docVars>
  <w:rsids>
    <w:rsidRoot w:val="005E3E05"/>
    <w:rsid w:val="00037AA3"/>
    <w:rsid w:val="00044830"/>
    <w:rsid w:val="000D6BC1"/>
    <w:rsid w:val="000F74A0"/>
    <w:rsid w:val="00122139"/>
    <w:rsid w:val="001941BC"/>
    <w:rsid w:val="00214362"/>
    <w:rsid w:val="00286FB4"/>
    <w:rsid w:val="002B242A"/>
    <w:rsid w:val="002C6C3D"/>
    <w:rsid w:val="003012AA"/>
    <w:rsid w:val="003A4F51"/>
    <w:rsid w:val="003D3FBE"/>
    <w:rsid w:val="004309FF"/>
    <w:rsid w:val="00462E4E"/>
    <w:rsid w:val="00511D1D"/>
    <w:rsid w:val="005444AD"/>
    <w:rsid w:val="00555AE0"/>
    <w:rsid w:val="00582358"/>
    <w:rsid w:val="005A2575"/>
    <w:rsid w:val="005A40E8"/>
    <w:rsid w:val="005D1023"/>
    <w:rsid w:val="005E3E05"/>
    <w:rsid w:val="00627513"/>
    <w:rsid w:val="006573F7"/>
    <w:rsid w:val="006C27B2"/>
    <w:rsid w:val="006F1B33"/>
    <w:rsid w:val="00717ACB"/>
    <w:rsid w:val="00781F00"/>
    <w:rsid w:val="007A0179"/>
    <w:rsid w:val="007D3D4C"/>
    <w:rsid w:val="007F09EF"/>
    <w:rsid w:val="007F43E2"/>
    <w:rsid w:val="00884618"/>
    <w:rsid w:val="0090054D"/>
    <w:rsid w:val="009073B4"/>
    <w:rsid w:val="00966BE3"/>
    <w:rsid w:val="009B6CC6"/>
    <w:rsid w:val="009D6CDE"/>
    <w:rsid w:val="009E53DF"/>
    <w:rsid w:val="00A00F76"/>
    <w:rsid w:val="00A13B9F"/>
    <w:rsid w:val="00B51F15"/>
    <w:rsid w:val="00B77AB5"/>
    <w:rsid w:val="00BC3D69"/>
    <w:rsid w:val="00BE0569"/>
    <w:rsid w:val="00BE0789"/>
    <w:rsid w:val="00C207F8"/>
    <w:rsid w:val="00C8767A"/>
    <w:rsid w:val="00CF2122"/>
    <w:rsid w:val="00D127A8"/>
    <w:rsid w:val="00D26BCA"/>
    <w:rsid w:val="00D5216C"/>
    <w:rsid w:val="00D67026"/>
    <w:rsid w:val="00D84311"/>
    <w:rsid w:val="00E31B90"/>
    <w:rsid w:val="00E335F4"/>
    <w:rsid w:val="00EE05CC"/>
    <w:rsid w:val="00F07FEE"/>
    <w:rsid w:val="00F12A84"/>
    <w:rsid w:val="00F877C1"/>
    <w:rsid w:val="00FC39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07B45C"/>
  <w15:chartTrackingRefBased/>
  <w15:docId w15:val="{077A2B97-271D-4460-9C00-B3C9A462E0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2E4E"/>
    <w:pPr>
      <w:spacing w:after="0" w:line="240" w:lineRule="auto"/>
    </w:pPr>
    <w:rPr>
      <w:kern w:val="0"/>
      <w:sz w:val="24"/>
      <w:szCs w:val="24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627513"/>
    <w:pPr>
      <w:keepNext/>
      <w:keepLines/>
      <w:spacing w:before="480" w:after="120"/>
      <w:outlineLvl w:val="0"/>
    </w:pPr>
    <w:rPr>
      <w:rFonts w:ascii="Calibri" w:eastAsia="Calibri" w:hAnsi="Calibri" w:cs="Calibri"/>
      <w:b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1B33"/>
    <w:pPr>
      <w:ind w:left="720"/>
      <w:contextualSpacing/>
    </w:pPr>
  </w:style>
  <w:style w:type="table" w:styleId="TableGrid">
    <w:name w:val="Table Grid"/>
    <w:basedOn w:val="TableNormal"/>
    <w:uiPriority w:val="59"/>
    <w:rsid w:val="007A01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D84311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A00F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00F7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00F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0F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0F76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2751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27513"/>
  </w:style>
  <w:style w:type="paragraph" w:styleId="Footer">
    <w:name w:val="footer"/>
    <w:basedOn w:val="Normal"/>
    <w:link w:val="FooterChar"/>
    <w:uiPriority w:val="99"/>
    <w:unhideWhenUsed/>
    <w:rsid w:val="0062751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27513"/>
  </w:style>
  <w:style w:type="character" w:customStyle="1" w:styleId="Heading1Char">
    <w:name w:val="Heading 1 Char"/>
    <w:basedOn w:val="DefaultParagraphFont"/>
    <w:link w:val="Heading1"/>
    <w:uiPriority w:val="9"/>
    <w:rsid w:val="00627513"/>
    <w:rPr>
      <w:rFonts w:ascii="Calibri" w:eastAsia="Calibri" w:hAnsi="Calibri" w:cs="Calibri"/>
      <w:b/>
      <w:kern w:val="0"/>
      <w:sz w:val="48"/>
      <w:szCs w:val="48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302</Words>
  <Characters>172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Yeomans</dc:creator>
  <cp:keywords/>
  <dc:description/>
  <cp:lastModifiedBy>Andrew Pfeiffer</cp:lastModifiedBy>
  <cp:revision>6</cp:revision>
  <dcterms:created xsi:type="dcterms:W3CDTF">2023-06-30T16:00:00Z</dcterms:created>
  <dcterms:modified xsi:type="dcterms:W3CDTF">2023-06-30T1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8b1bcae9a1460306b94d5d7d6cbe7d3fb423c8d6bb9e2e001fba240e5a17b32</vt:lpwstr>
  </property>
</Properties>
</file>